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ker</w:t>
      </w:r>
      <w:r>
        <w:t xml:space="preserve"> </w:t>
      </w:r>
      <w:r>
        <w:t xml:space="preserve">Cover</w:t>
      </w:r>
      <w:r>
        <w:t xml:space="preserve"> </w:t>
      </w:r>
      <w:r>
        <w:t xml:space="preserve">Letter</w:t>
      </w:r>
      <w:r>
        <w:t xml:space="preserve"> </w:t>
      </w:r>
      <w:r>
        <w:t xml:space="preserve">-</w:t>
      </w:r>
      <w:r>
        <w:t xml:space="preserve"> </w:t>
      </w:r>
      <w:r>
        <w:t xml:space="preserve">India</w:t>
      </w:r>
      <w:r>
        <w:t xml:space="preserve"> </w:t>
      </w:r>
      <w:r>
        <w:t xml:space="preserve">Mumbai</w:t>
      </w:r>
    </w:p>
    <w:p>
      <w:pPr>
        <w:pStyle w:val="FirstParagraph"/>
      </w:pPr>
      <w:r>
        <w:rPr>
          <w:bCs/>
          <w:b/>
        </w:rPr>
        <w:t xml:space="preserve">Your Full Name</w:t>
      </w:r>
      <w:r>
        <w:br/>
      </w:r>
      <w:r>
        <w:t xml:space="preserve">Your Address</w:t>
      </w:r>
      <w:r>
        <w:br/>
      </w:r>
      <w:r>
        <w:t xml:space="preserve">City, State, ZIP Code</w:t>
      </w:r>
      <w:r>
        <w:br/>
      </w:r>
      <w:r>
        <w:t xml:space="preserve">Email Address | Phone Number</w:t>
      </w:r>
    </w:p>
    <w:p>
      <w:pPr>
        <w:pStyle w:val="BodyText"/>
      </w:pPr>
      <w:r>
        <w:t xml:space="preserve">Date: [Insert Date]</w:t>
      </w:r>
    </w:p>
    <w:p>
      <w:pPr>
        <w:pStyle w:val="BodyText"/>
      </w:pPr>
      <w:r>
        <w:rPr>
          <w:bCs/>
          <w:b/>
        </w:rPr>
        <w:t xml:space="preserve">Recruiting Manager</w:t>
      </w:r>
      <w:r>
        <w:br/>
      </w:r>
      <w:r>
        <w:t xml:space="preserve">[Bank Name]</w:t>
      </w:r>
      <w:r>
        <w:br/>
      </w:r>
      <w:r>
        <w:t xml:space="preserve">[Bank Address]</w:t>
      </w:r>
      <w:r>
        <w:br/>
      </w:r>
      <w:r>
        <w:t xml:space="preserve">India Mumbai</w:t>
      </w:r>
    </w:p>
    <w:bookmarkStart w:id="20" w:name="cover-letter-for-banker-position"/>
    <w:p>
      <w:pPr>
        <w:pStyle w:val="Heading2"/>
      </w:pPr>
      <w:r>
        <w:t xml:space="preserve">Cover Letter for Banker Position</w:t>
      </w:r>
    </w:p>
    <w:p>
      <w:pPr>
        <w:pStyle w:val="FirstParagraph"/>
      </w:pPr>
      <w:r>
        <w:t xml:space="preserve">Dear Hiring Manager,</w:t>
      </w:r>
    </w:p>
    <w:p>
      <w:pPr>
        <w:pStyle w:val="BodyText"/>
      </w:pPr>
      <w:r>
        <w:t xml:space="preserve">As a seasoned banker with over [X years] of experience in financial services, I am excited to apply for the Banker position at [Bank Name] in India Mumbai. This opportunity aligns perfectly with my professional goals, as I have always been committed to delivering exceptional financial solutions that empower clients and drive institutional growth. My expertise in commercial banking, customer relationship management, and strategic financial planning has enabled me to thrive in dynamic markets like India Mumbai, where the banking sector plays a pivotal role in shaping economic progress.</w:t>
      </w:r>
    </w:p>
    <w:p>
      <w:pPr>
        <w:pStyle w:val="BodyText"/>
      </w:pPr>
      <w:r>
        <w:t xml:space="preserve">Having worked across various roles in both domestic and international banking environments, I have developed a deep understanding of the unique challenges and opportunities present in India’s financial ecosystem. In particular, my experience as a Banker in India Mumbai has allowed me to navigate the complexities of a bustling metropolitan economy, where clients range from small businesses to high-net-worth individuals seeking tailored financial services. This exposure has honed my ability to build trust, analyze market trends, and deliver innovative solutions that meet evolving client needs.</w:t>
      </w:r>
    </w:p>
    <w:p>
      <w:pPr>
        <w:pStyle w:val="BodyText"/>
      </w:pPr>
      <w:r>
        <w:t xml:space="preserve">One of my proudest achievements as a Banker in India Mumbai was spearheading the development of a digital banking initiative that streamlined customer onboarding processes and improved service efficiency by 30%. This project not only enhanced client satisfaction but also positioned the institution as a leader in adopting fintech solutions. In addition, I have consistently focused on fostering long-term relationships with clients by understanding their financial aspirations and aligning them with the bank’s offerings. Whether it is advising on investment strategies, managing credit portfolios, or providing advisory services for corporate clients, I approach every interaction with professionalism and a commitment to excellence.</w:t>
      </w:r>
    </w:p>
    <w:p>
      <w:pPr>
        <w:pStyle w:val="BodyText"/>
      </w:pPr>
      <w:r>
        <w:t xml:space="preserve">India Mumbai is a hub of economic activity, and as a Banker in this region, I have encountered diverse challenges that require adaptability and strategic thinking. From navigating regulatory changes to addressing the unique needs of SMEs and multinational corporations, I have learned to balance compliance with innovation. For instance, during the pandemic, I played a key role in implementing remote banking services that ensured uninterrupted access to financial tools for clients. This experience reinforced my belief that a Banker must not only be financially adept but also empathetic and forward-thinking.</w:t>
      </w:r>
    </w:p>
    <w:p>
      <w:pPr>
        <w:pStyle w:val="BodyText"/>
      </w:pPr>
      <w:r>
        <w:t xml:space="preserve">My academic background in finance, coupled with certifications such as [relevant qualifications like CFA, FRM, or MBA], has provided me with a solid foundation to excel in the banking sector. However, it is my hands-on experience in India Mumbai that has truly shaped my career. I have worked closely with clients across industries, including real estate, manufacturing, and technology, helping them achieve their financial objectives through customized solutions. This client-centric approach has been instrumental in driving growth for the institutions I have served.</w:t>
      </w:r>
    </w:p>
    <w:p>
      <w:pPr>
        <w:pStyle w:val="BodyText"/>
      </w:pPr>
      <w:r>
        <w:t xml:space="preserve">What sets me apart as a Banker is my ability to blend technical expertise with a strong sense of integrity. In India Mumbai’s competitive banking landscape, trust is paramount, and I have always prioritized transparency and ethical practices. Whether it is advising clients on risk management or collaborating with cross-functional teams to design financial products, I ensure that every decision aligns with the best interests of the client and the institution. My goal has always been to be a reliable partner for clients while contributing to the bank’s mission of fostering economic development.</w:t>
      </w:r>
    </w:p>
    <w:p>
      <w:pPr>
        <w:pStyle w:val="BodyText"/>
      </w:pPr>
      <w:r>
        <w:t xml:space="preserve">I am particularly drawn to [Bank Name] because of its reputation for excellence and its commitment to innovation in India Mumbai. I admire how the bank has consistently adapted to market changes while maintaining a customer-first approach. As a Banker, I believe that staying ahead of industry trends is crucial, and I am eager to contribute my skills in digital transformation, financial advisory, and relationship management to further strengthen the bank’s position as a leader in the region.</w:t>
      </w:r>
    </w:p>
    <w:p>
      <w:pPr>
        <w:pStyle w:val="BodyText"/>
      </w:pPr>
      <w:r>
        <w:t xml:space="preserve">Finally, I would like to express my enthusiasm for the opportunity to join [Bank Name] as a Banker in India Mumbai. I am confident that my experience, passion for banking, and dedication to client success make me an ideal candidate for this role. Thank you for considering my application. I look forward to the possibility of discussing how I can contribute to the continued success of your institution.</w:t>
      </w:r>
    </w:p>
    <w:p>
      <w:pPr>
        <w:pStyle w:val="BodyText"/>
      </w:pPr>
      <w:r>
        <w:t xml:space="preserve">Sincerely,</w:t>
      </w:r>
      <w:r>
        <w:br/>
      </w:r>
      <w:r>
        <w:rPr>
          <w:bCs/>
          <w:b/>
        </w:rP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er Cover Letter - India Mumbai</dc:title>
  <dc:creator/>
  <dc:language>en</dc:language>
  <cp:keywords/>
  <dcterms:created xsi:type="dcterms:W3CDTF">2025-10-03T21:55:57Z</dcterms:created>
  <dcterms:modified xsi:type="dcterms:W3CDTF">2025-10-03T21:55:57Z</dcterms:modified>
</cp:coreProperties>
</file>

<file path=docProps/custom.xml><?xml version="1.0" encoding="utf-8"?>
<Properties xmlns="http://schemas.openxmlformats.org/officeDocument/2006/custom-properties" xmlns:vt="http://schemas.openxmlformats.org/officeDocument/2006/docPropsVTypes"/>
</file>